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3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งค์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หมดไปไหมลูก หมดไหม ดวงอาทิตย์ยังส่องแสงตราบนาวเท่านาน ลมยังคงพักผ่าน น้ำยังคงไหลเชี่ยวอยู่ตลอดแต่พลังงานที่มันยังหมดก็อย่างเช่นพลังงานเ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หรือไม่ล่ะ คำขวัญที่บอกให้ประหยัดพลังงานนี่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ชั่วหลานใช่ไหมครูคณิตาครับ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ครูแพรครับ นักเรียน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การเชิฐชวน้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นามฟุตบอล สนามเด็กเล่นสนามต้องเรียบ ไม่ขรุขระ ไม่มีอิฐหินไม่วางของเกะกะ ชิงช้าม้าหมุน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าเช่น เศษอาหาร, เศษผักผลไม้, เปลือกไข่ใบไม้ ถังขยะสีเหลืองสำหรับใส่ขยะรีไซเคิล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ถังขยะสีเหลืองสำหรับใส่ขยะรีไซเคิลเช่น ขวดแก้ว, พลาสติก, กระดาษขยะรีไซเคิ้ลเหล่านี้นำไได้เงินไว้กินขนมอีกด้วยเด็ก ๆ รู้ไหมครับ เราควรกินอหาารให้ปลอดภัยและสุขภาพดีเด็ก ๆ ต้องล้างมือให้สะอาดก่อนกินอาหารทุกครั้งเลือกกินอาหารที่ปรุงสึกใหม่ ถ้าเลือกกินอาหารร่วมกต้องใช้ช้อนกลาง และใช้แก้วน้ำส่วนตัวเพื่อสุขภาพที่ดี ไม่เป็นโรคครับ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ด้วยนะครับปลอดภัยเด็กไทยสุขอนามัยดีนะครับโดย สำนักอนามัยสิ่งแวดล้อม กรมอนามัยนะครับครูและครูคณิตานำมาให้หนู ๆ ได้ดูเกี่ยวกับวิธีการอะไรนะลูก การดูแลสิ่งแวดล้อมในโรรวมถึงวิธีการที่เราดูแลตัวเองด้วยในเรื่องสุขอนามัยต่าง ๆ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ครูคณิตา</w:t>
      </w:r>
    </w:p>
    <w:p>
      <w:pPr>
        <w:pStyle w:val="BodyText"/>
      </w:pPr>
      <w:r>
        <w:t xml:space="preserve">(คุณครูคณิตา) มีชื่อว่า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สิ่งแวดล้อมภายในโรงเรียนครับ นักเรียนคงเข้าใจแล้วนะครับ ว่าทำอย่างไรนะครับ ให้นักเรียนทำใบงานนะครับ โดยให้ร่างคำพูดโน้มน้าวใจใจเชิญชวนรักสิ่งแวดล้อมภายในโรงเรียนนะครับใบงานที่ 2 เรื่อง ร่างคำพูโ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คุณครูอาจจะนำไปเป็นคะแนนเก็บก็ได้แล้วคุณครูปลายทางต้องทำอย่างไรบ้างคุณครูคุณครูปลายทางนะคะ คือ ดูแลการทำงานของนักเรียนค่ะประเมินการพูดโน้มน้าวใจของนักเรียน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อนุรักษ์สิ่งแวดล้อมภายในโรงเรียน ก็ได้ฟังข้เอ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พูดโน้มน้าวใจอย่างไรให้ผู้ฟังเชื่อและคล้อยตาม ตอบคำถามสั้น ๆจะพูดอย่างไรให้ผู้ฟังปฏิบัติตามต่อมาครับ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ี่ก็คือการพูดให้ผู้อื่นใช่ไหมคล้อยตามปฏิบัติตามเรานะครับ ข้อที่ 2ในชีวิตประจำวันนะครับ การพูดโน้มน้าวนี่มีความสำคัญใช่ไหมครับมันสำคัญเพราะอะไร และมีนักเรียนคิดครับ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คุณครูปลายทางช่วยถ่ายเป็นคลิปวิดีโอ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การเขียนเรื่องจากภาพ 1 ค่ะหนอ ใครอยากรู้ก็ลองไป Search คำนี้ก่อนรู้ล่วงหน้านะครับ สิ่งที่หนูจะต้องเตรียม ก็มีใบความรู้เรื่องการเขียนเรื่องจากภาพนะครับ แล้วก็ ใบควารู้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ก การเรียพูดโน้มน้าวเป็นสิ่งสำคัญ นักเรียนก็จงตระหนักไว้ว่าเราจะพูดอย่างไรให้มันถูกต้องตามหลักการนะครับวันนี้ครูทั้ง 2 คนก็ขอลาหนู ๆ ทุกคนไปก่อนนะครับ สวัสดีครับ</w:t>
      </w:r>
    </w:p>
    <w:p>
      <w:pPr>
        <w:pStyle w:val="BodyText"/>
      </w:pPr>
      <w:r>
        <w:t xml:space="preserve">[เสียงดนตรี] - คุณครูทุกท่าน และ</w:t>
      </w:r>
    </w:p>
    <w:p>
      <w:pPr>
        <w:pStyle w:val="BodyText"/>
      </w:pPr>
      <w:r>
        <w:t xml:space="preserve">(คุณครูปรเมษฐ) สวัสเอยศึกษาปีที่ 6 นะครับ ก็พบกับ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ครูคณิตา เรื่องการพูดโน้มน้าว มีการบ้านอยู่ 3 ข้อใช่ไหม ให้ทำงาน 3 ข้อ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จะต้องพ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3)ฝึก PE ห้อง 4614 (DLTV ภาษาไทย ป. 6 หน่วยที่ 6) ๒ การพูดโน้มน้าว (๒) ๑ ก.ย. ๖๔ (มีใบงาน) ตู่</dc:title>
  <dc:creator/>
  <cp:keywords/>
  <dcterms:created xsi:type="dcterms:W3CDTF">2022-05-27T05:04:17Z</dcterms:created>
  <dcterms:modified xsi:type="dcterms:W3CDTF">2022-05-27T05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0.30 น.</vt:lpwstr>
  </property>
  <property fmtid="{D5CDD505-2E9C-101B-9397-08002B2CF9AE}" pid="3" name="subtitle">
    <vt:lpwstr/>
  </property>
</Properties>
</file>